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F23F5" w14:textId="77777777" w:rsidR="00E27133" w:rsidRDefault="006F357E" w:rsidP="00F61913">
      <w:pPr>
        <w:jc w:val="center"/>
        <w:rPr>
          <w:b/>
        </w:rPr>
      </w:pPr>
      <w:r>
        <w:rPr>
          <w:b/>
        </w:rPr>
        <w:t>The Four Purposes of Tongues Part 3</w:t>
      </w:r>
      <w:r w:rsidR="00A71EE4">
        <w:rPr>
          <w:b/>
        </w:rPr>
        <w:t>:</w:t>
      </w:r>
      <w:r>
        <w:rPr>
          <w:b/>
        </w:rPr>
        <w:t xml:space="preserve"> intercession/warfare</w:t>
      </w:r>
    </w:p>
    <w:p w14:paraId="55533A81" w14:textId="77777777" w:rsidR="00F61913" w:rsidRDefault="006F357E" w:rsidP="00F61913">
      <w:pPr>
        <w:jc w:val="center"/>
        <w:rPr>
          <w:i/>
        </w:rPr>
      </w:pPr>
      <w:r>
        <w:rPr>
          <w:i/>
        </w:rPr>
        <w:t>Online Feb. 22, 2011</w:t>
      </w:r>
    </w:p>
    <w:p w14:paraId="74F85228" w14:textId="77777777" w:rsidR="00A71EE4" w:rsidRDefault="00A71EE4" w:rsidP="006F357E">
      <w:r>
        <w:t>Example of going to a mechanic with a broken arm.</w:t>
      </w:r>
    </w:p>
    <w:p w14:paraId="7574CCED" w14:textId="77777777" w:rsidR="00A71EE4" w:rsidRDefault="00A71EE4" w:rsidP="006F357E">
      <w:r>
        <w:t>We know some things from walking in the Spirit! (experience matters)</w:t>
      </w:r>
    </w:p>
    <w:p w14:paraId="1CE69ECE" w14:textId="77777777" w:rsidR="006F357E" w:rsidRDefault="00A71EE4" w:rsidP="006F357E">
      <w:r>
        <w:t>Rom 8:26-27</w:t>
      </w:r>
    </w:p>
    <w:p w14:paraId="5666FE4E" w14:textId="77777777" w:rsidR="006F357E" w:rsidRPr="006F357E" w:rsidRDefault="006F357E" w:rsidP="006F357E">
      <w:pPr>
        <w:rPr>
          <w:b/>
        </w:rPr>
      </w:pPr>
      <w:r>
        <w:t xml:space="preserve">26 </w:t>
      </w:r>
      <w:r w:rsidRPr="006F357E">
        <w:rPr>
          <w:b/>
        </w:rPr>
        <w:t xml:space="preserve">Likewise the Spirit also </w:t>
      </w:r>
      <w:proofErr w:type="spellStart"/>
      <w:r w:rsidRPr="006F357E">
        <w:rPr>
          <w:b/>
        </w:rPr>
        <w:t>helpeth</w:t>
      </w:r>
      <w:proofErr w:type="spellEnd"/>
      <w:r w:rsidRPr="006F357E">
        <w:rPr>
          <w:b/>
        </w:rPr>
        <w:t xml:space="preserve"> our infirmities: for we know not what we should pray for as we ought: but the Spirit itself </w:t>
      </w:r>
      <w:proofErr w:type="spellStart"/>
      <w:r w:rsidRPr="006F357E">
        <w:rPr>
          <w:b/>
        </w:rPr>
        <w:t>maketh</w:t>
      </w:r>
      <w:proofErr w:type="spellEnd"/>
      <w:r w:rsidRPr="006F357E">
        <w:rPr>
          <w:b/>
        </w:rPr>
        <w:t xml:space="preserve"> intercession for us with groanings which cannot be uttered.</w:t>
      </w:r>
    </w:p>
    <w:p w14:paraId="4836DC63" w14:textId="77777777" w:rsidR="006F357E" w:rsidRPr="006F357E" w:rsidRDefault="006F357E" w:rsidP="006F357E">
      <w:pPr>
        <w:rPr>
          <w:b/>
        </w:rPr>
      </w:pPr>
      <w:r>
        <w:t xml:space="preserve">27 And he that </w:t>
      </w:r>
      <w:proofErr w:type="spellStart"/>
      <w:r>
        <w:t>searcheth</w:t>
      </w:r>
      <w:proofErr w:type="spellEnd"/>
      <w:r>
        <w:t xml:space="preserve"> the hearts </w:t>
      </w:r>
      <w:proofErr w:type="spellStart"/>
      <w:r>
        <w:t>knoweth</w:t>
      </w:r>
      <w:proofErr w:type="spellEnd"/>
      <w:r>
        <w:t xml:space="preserve"> </w:t>
      </w:r>
      <w:r w:rsidRPr="006F357E">
        <w:rPr>
          <w:b/>
        </w:rPr>
        <w:t xml:space="preserve">what is the mind of the Spirit, because he </w:t>
      </w:r>
      <w:proofErr w:type="spellStart"/>
      <w:r w:rsidRPr="006F357E">
        <w:rPr>
          <w:b/>
        </w:rPr>
        <w:t>maketh</w:t>
      </w:r>
      <w:proofErr w:type="spellEnd"/>
      <w:r w:rsidRPr="006F357E">
        <w:rPr>
          <w:b/>
        </w:rPr>
        <w:t xml:space="preserve"> intercession for the saints according to the will of God.</w:t>
      </w:r>
    </w:p>
    <w:p w14:paraId="7BB1AAF0" w14:textId="77777777" w:rsidR="00E01598" w:rsidRDefault="006F357E" w:rsidP="006F357E">
      <w:r>
        <w:t>KJV</w:t>
      </w:r>
    </w:p>
    <w:p w14:paraId="69F7A562" w14:textId="77777777" w:rsidR="00A71EE4" w:rsidRDefault="00A4648A" w:rsidP="006F357E">
      <w:r>
        <w:t>It is our own personal prayer language!</w:t>
      </w:r>
    </w:p>
    <w:p w14:paraId="5C908587" w14:textId="77777777" w:rsidR="006F357E" w:rsidRDefault="006F357E" w:rsidP="006F357E">
      <w:r>
        <w:t>Eph 6:11-19</w:t>
      </w:r>
    </w:p>
    <w:p w14:paraId="2F5F7F95" w14:textId="77777777" w:rsidR="006F357E" w:rsidRPr="006F357E" w:rsidRDefault="006F357E" w:rsidP="006F357E">
      <w:pPr>
        <w:rPr>
          <w:b/>
        </w:rPr>
      </w:pPr>
      <w:r w:rsidRPr="006F357E">
        <w:rPr>
          <w:b/>
        </w:rPr>
        <w:t>11 Put on the whole armour of God, that ye may be able to stand against the wiles of the devil.</w:t>
      </w:r>
    </w:p>
    <w:p w14:paraId="7DAE5469" w14:textId="77777777" w:rsidR="006F357E" w:rsidRPr="006F357E" w:rsidRDefault="006F357E" w:rsidP="006F357E">
      <w:pPr>
        <w:rPr>
          <w:b/>
        </w:rPr>
      </w:pPr>
      <w:r w:rsidRPr="006F357E">
        <w:rPr>
          <w:b/>
        </w:rPr>
        <w:t>12 For we wrestle not against flesh and blood, but against principalities, against powers, against the rulers of the darkness of this world, against spiritual wickedness in high places.</w:t>
      </w:r>
    </w:p>
    <w:p w14:paraId="23E945D2" w14:textId="77777777" w:rsidR="006F357E" w:rsidRDefault="006F357E" w:rsidP="006F357E">
      <w:r>
        <w:t>13 Wherefore take unto you the whole armour of God, that ye may be able to withstand in the evil day, and having done all, to stand.</w:t>
      </w:r>
    </w:p>
    <w:p w14:paraId="47283E90" w14:textId="77777777" w:rsidR="006F357E" w:rsidRDefault="006F357E" w:rsidP="006F357E">
      <w:r>
        <w:t>14 Stand therefore, having your loins girt about with truth, and having on the breastplate of righteousness;</w:t>
      </w:r>
    </w:p>
    <w:p w14:paraId="6DF4F9C5" w14:textId="77777777" w:rsidR="006F357E" w:rsidRDefault="006F357E" w:rsidP="006F357E">
      <w:r>
        <w:t>15 And your feet shod with the preparation of the gospel of peace;</w:t>
      </w:r>
    </w:p>
    <w:p w14:paraId="6A1EE423" w14:textId="77777777" w:rsidR="006F357E" w:rsidRDefault="006F357E" w:rsidP="006F357E">
      <w:r>
        <w:t>16 Above all, taking the shield of faith, wherewith ye shall be able to quench all the fiery darts of the wicked.</w:t>
      </w:r>
    </w:p>
    <w:p w14:paraId="3E23105F" w14:textId="77777777" w:rsidR="006F357E" w:rsidRDefault="006F357E" w:rsidP="006F357E">
      <w:r>
        <w:t xml:space="preserve">17 And take the helmet of salvation, and </w:t>
      </w:r>
      <w:r w:rsidRPr="006F357E">
        <w:rPr>
          <w:b/>
        </w:rPr>
        <w:t>the sword of the Spirit, which is the word of God:</w:t>
      </w:r>
    </w:p>
    <w:p w14:paraId="6237D770" w14:textId="77777777" w:rsidR="006F357E" w:rsidRDefault="006F357E" w:rsidP="006F357E">
      <w:r>
        <w:t xml:space="preserve">18 </w:t>
      </w:r>
      <w:r w:rsidRPr="006F357E">
        <w:rPr>
          <w:b/>
        </w:rPr>
        <w:t xml:space="preserve">Praying always with all prayer and supplication </w:t>
      </w:r>
      <w:r w:rsidRPr="00A4648A">
        <w:rPr>
          <w:b/>
          <w:u w:val="single"/>
        </w:rPr>
        <w:t>in the Spirit</w:t>
      </w:r>
      <w:r w:rsidRPr="006F357E">
        <w:rPr>
          <w:b/>
        </w:rPr>
        <w:t>,</w:t>
      </w:r>
      <w:r>
        <w:t xml:space="preserve"> and watching thereunto with all perseverance and supplication for all saints;</w:t>
      </w:r>
    </w:p>
    <w:p w14:paraId="1350D61B" w14:textId="77777777" w:rsidR="006F357E" w:rsidRDefault="006F357E" w:rsidP="006F357E">
      <w:r>
        <w:t>19 And for me, that utterance may be given unto me, that I may open my mouth boldly, to make known the mystery of the gospel,</w:t>
      </w:r>
    </w:p>
    <w:p w14:paraId="1F328B4C" w14:textId="77777777" w:rsidR="006F357E" w:rsidRDefault="006F357E" w:rsidP="006F357E">
      <w:r>
        <w:t>KJV</w:t>
      </w:r>
    </w:p>
    <w:p w14:paraId="7116B301" w14:textId="77777777" w:rsidR="00A71EE4" w:rsidRDefault="00A71EE4" w:rsidP="006F357E"/>
    <w:p w14:paraId="0EDE29BF" w14:textId="77777777" w:rsidR="006F357E" w:rsidRDefault="006F357E" w:rsidP="006F357E">
      <w:r>
        <w:lastRenderedPageBreak/>
        <w:t>2 Cor 10:3-5</w:t>
      </w:r>
    </w:p>
    <w:p w14:paraId="7BF44BF1" w14:textId="77777777" w:rsidR="006F357E" w:rsidRPr="004B49F8" w:rsidRDefault="006F357E" w:rsidP="006F357E">
      <w:pPr>
        <w:rPr>
          <w:b/>
        </w:rPr>
      </w:pPr>
      <w:r>
        <w:t xml:space="preserve">3 For though we walk in the flesh, </w:t>
      </w:r>
      <w:r w:rsidRPr="004B49F8">
        <w:rPr>
          <w:b/>
        </w:rPr>
        <w:t>we do not war after the flesh:</w:t>
      </w:r>
    </w:p>
    <w:p w14:paraId="6612484C" w14:textId="77777777" w:rsidR="006F357E" w:rsidRDefault="006F357E" w:rsidP="006F357E">
      <w:r>
        <w:t>4(</w:t>
      </w:r>
      <w:r w:rsidRPr="004B49F8">
        <w:rPr>
          <w:b/>
        </w:rPr>
        <w:t xml:space="preserve">For the weapons of our warfare are not </w:t>
      </w:r>
      <w:proofErr w:type="gramStart"/>
      <w:r w:rsidRPr="004B49F8">
        <w:rPr>
          <w:b/>
        </w:rPr>
        <w:t>carnal ,</w:t>
      </w:r>
      <w:proofErr w:type="gramEnd"/>
      <w:r w:rsidRPr="004B49F8">
        <w:rPr>
          <w:b/>
        </w:rPr>
        <w:t xml:space="preserve"> but mighty through God</w:t>
      </w:r>
      <w:r>
        <w:t xml:space="preserve"> to the pulling down of strong holds;)</w:t>
      </w:r>
    </w:p>
    <w:p w14:paraId="666C6D3D" w14:textId="77777777" w:rsidR="006F357E" w:rsidRDefault="006F357E" w:rsidP="006F357E">
      <w:r>
        <w:t xml:space="preserve">5 Casting down imaginations, and every high thing that </w:t>
      </w:r>
      <w:proofErr w:type="spellStart"/>
      <w:r>
        <w:t>exalteth</w:t>
      </w:r>
      <w:proofErr w:type="spellEnd"/>
      <w:r>
        <w:t xml:space="preserve"> itself against the knowledge of God, and bringing into captivity every thought to the obedience of </w:t>
      </w:r>
      <w:proofErr w:type="gramStart"/>
      <w:r>
        <w:t>Christ;</w:t>
      </w:r>
      <w:proofErr w:type="gramEnd"/>
    </w:p>
    <w:p w14:paraId="68A7B0FF" w14:textId="64CAE89E" w:rsidR="006F357E" w:rsidRDefault="006F357E" w:rsidP="006F357E">
      <w:r>
        <w:t>KJV</w:t>
      </w:r>
    </w:p>
    <w:p w14:paraId="574AED82" w14:textId="0F7EC93A" w:rsidR="00D84B2C" w:rsidRDefault="00D84B2C" w:rsidP="006F357E">
      <w:r>
        <w:t xml:space="preserve">Mark Shutes praying in tongues commanding angel armies, Jonathan Hudson, </w:t>
      </w:r>
      <w:proofErr w:type="gramStart"/>
      <w:r>
        <w:t>Praying</w:t>
      </w:r>
      <w:proofErr w:type="gramEnd"/>
      <w:r>
        <w:t xml:space="preserve"> in tongues as gang members turn around and leave.</w:t>
      </w:r>
    </w:p>
    <w:p w14:paraId="043E1FCD" w14:textId="77777777" w:rsidR="004B49F8" w:rsidRDefault="004B49F8" w:rsidP="004B49F8">
      <w:r>
        <w:t>2 Cor 4:7</w:t>
      </w:r>
    </w:p>
    <w:p w14:paraId="5E56A3EF" w14:textId="77777777" w:rsidR="004B49F8" w:rsidRDefault="004B49F8" w:rsidP="004B49F8">
      <w:r>
        <w:t>7 But we have this treasure in earthen vessels, that the excellency of the power may be of God, and not of us.</w:t>
      </w:r>
    </w:p>
    <w:p w14:paraId="3CDBE4F6" w14:textId="77777777" w:rsidR="006F357E" w:rsidRDefault="004B49F8" w:rsidP="004B49F8">
      <w:r>
        <w:t>KJV</w:t>
      </w:r>
    </w:p>
    <w:p w14:paraId="5AEB82BD" w14:textId="77777777" w:rsidR="004B49F8" w:rsidRDefault="004B49F8" w:rsidP="004B49F8">
      <w:r>
        <w:t>1 Cor 12:1-13</w:t>
      </w:r>
    </w:p>
    <w:p w14:paraId="1803708B" w14:textId="77777777" w:rsidR="004B49F8" w:rsidRDefault="004B49F8" w:rsidP="004B49F8">
      <w:r>
        <w:t xml:space="preserve">12:1 Now concerning </w:t>
      </w:r>
      <w:r w:rsidRPr="00A71EE4">
        <w:rPr>
          <w:b/>
        </w:rPr>
        <w:t>spiritual gifts,</w:t>
      </w:r>
      <w:r>
        <w:t xml:space="preserve"> brethren, I would not have you ignorant.</w:t>
      </w:r>
    </w:p>
    <w:p w14:paraId="57013CD7" w14:textId="77777777" w:rsidR="004B49F8" w:rsidRDefault="004B49F8" w:rsidP="004B49F8">
      <w:r>
        <w:t>2 Ye know that ye were Gentiles, carried away unto these dumb idols, even as ye were led.</w:t>
      </w:r>
    </w:p>
    <w:p w14:paraId="6587F4B9" w14:textId="77777777" w:rsidR="004B49F8" w:rsidRPr="00A71EE4" w:rsidRDefault="004B49F8" w:rsidP="004B49F8">
      <w:pPr>
        <w:rPr>
          <w:b/>
        </w:rPr>
      </w:pPr>
      <w:r>
        <w:t xml:space="preserve">3 Wherefore I give you to understand, that </w:t>
      </w:r>
      <w:r w:rsidRPr="00A71EE4">
        <w:rPr>
          <w:b/>
        </w:rPr>
        <w:t>no man speaking by the Spirit of God calleth Jesus accursed: and that no man can say that Jesus is the Lord, but by the Holy Ghost.</w:t>
      </w:r>
    </w:p>
    <w:p w14:paraId="2BC43746" w14:textId="77777777" w:rsidR="004B49F8" w:rsidRDefault="004B49F8" w:rsidP="004B49F8">
      <w:r>
        <w:t xml:space="preserve">4 Now there are </w:t>
      </w:r>
      <w:r w:rsidRPr="00A71EE4">
        <w:rPr>
          <w:b/>
        </w:rPr>
        <w:t>diversities of gifts, but the same Spirit.</w:t>
      </w:r>
    </w:p>
    <w:p w14:paraId="218938A5" w14:textId="77777777" w:rsidR="004B49F8" w:rsidRDefault="004B49F8" w:rsidP="004B49F8">
      <w:r>
        <w:t>5 And there are differences of administrations, but the same Lord.</w:t>
      </w:r>
    </w:p>
    <w:p w14:paraId="284EDEF8" w14:textId="77777777" w:rsidR="004B49F8" w:rsidRDefault="004B49F8" w:rsidP="004B49F8">
      <w:r>
        <w:t>6 And there are diversities of operations, but it is the same God which worketh all in all.</w:t>
      </w:r>
    </w:p>
    <w:p w14:paraId="74CC9F71" w14:textId="77777777" w:rsidR="004B49F8" w:rsidRPr="00A71EE4" w:rsidRDefault="004B49F8" w:rsidP="004B49F8">
      <w:pPr>
        <w:rPr>
          <w:b/>
        </w:rPr>
      </w:pPr>
      <w:r>
        <w:t xml:space="preserve">7 </w:t>
      </w:r>
      <w:r w:rsidRPr="00A71EE4">
        <w:rPr>
          <w:b/>
        </w:rPr>
        <w:t>But the manifestation of the Spirit is given to every man to profit withal.</w:t>
      </w:r>
    </w:p>
    <w:p w14:paraId="690D9999" w14:textId="77777777" w:rsidR="004B49F8" w:rsidRDefault="004B49F8" w:rsidP="004B49F8">
      <w:r>
        <w:t>8 For to one is given by the Spirit the word of wisdom; to another the word of knowledge by the same Spirit;</w:t>
      </w:r>
    </w:p>
    <w:p w14:paraId="49CA83FC" w14:textId="77777777" w:rsidR="004B49F8" w:rsidRDefault="004B49F8" w:rsidP="004B49F8">
      <w:r>
        <w:t>9 To another faith by the same Spirit; to another the gifts of healing by the same Spirit;</w:t>
      </w:r>
    </w:p>
    <w:p w14:paraId="7936289E" w14:textId="77777777" w:rsidR="004B49F8" w:rsidRDefault="004B49F8" w:rsidP="004B49F8">
      <w:r>
        <w:t xml:space="preserve">10 To another the working of miracles; to another prophecy; to another </w:t>
      </w:r>
      <w:r w:rsidRPr="00A71EE4">
        <w:rPr>
          <w:b/>
        </w:rPr>
        <w:t>discerning of spirits;</w:t>
      </w:r>
      <w:r>
        <w:t xml:space="preserve"> to another </w:t>
      </w:r>
      <w:proofErr w:type="gramStart"/>
      <w:r>
        <w:t>divers</w:t>
      </w:r>
      <w:proofErr w:type="gramEnd"/>
      <w:r>
        <w:t xml:space="preserve"> kinds of tongues; to another the interpretation of tongues:</w:t>
      </w:r>
    </w:p>
    <w:p w14:paraId="2DC13FF1" w14:textId="77777777" w:rsidR="004B49F8" w:rsidRDefault="004B49F8" w:rsidP="004B49F8">
      <w:r>
        <w:t>11 But all these worketh that one and the selfsame Spirit, dividing to every man severally as he will.</w:t>
      </w:r>
    </w:p>
    <w:p w14:paraId="69BED4D8" w14:textId="77777777" w:rsidR="004B49F8" w:rsidRDefault="004B49F8" w:rsidP="004B49F8">
      <w:r>
        <w:lastRenderedPageBreak/>
        <w:t>12 For as the body is one, and hath many members, and all the members of that one body, being many, are one body: so also is Christ.</w:t>
      </w:r>
    </w:p>
    <w:p w14:paraId="58F84992" w14:textId="77777777" w:rsidR="004B49F8" w:rsidRPr="00A71EE4" w:rsidRDefault="004B49F8" w:rsidP="004B49F8">
      <w:pPr>
        <w:rPr>
          <w:b/>
        </w:rPr>
      </w:pPr>
      <w:r>
        <w:t xml:space="preserve">13 </w:t>
      </w:r>
      <w:r w:rsidRPr="00A71EE4">
        <w:rPr>
          <w:b/>
        </w:rPr>
        <w:t>For by one Spirit are we all baptized into one body,</w:t>
      </w:r>
      <w:r>
        <w:t xml:space="preserve"> whether we be Jews or Gentiles, whether we be bond or free; and have been </w:t>
      </w:r>
      <w:r w:rsidRPr="00A71EE4">
        <w:rPr>
          <w:b/>
        </w:rPr>
        <w:t>all made to drink into one Spirit.</w:t>
      </w:r>
    </w:p>
    <w:p w14:paraId="482B3D7B" w14:textId="77777777" w:rsidR="004B49F8" w:rsidRDefault="004B49F8" w:rsidP="004B49F8">
      <w:r>
        <w:t>KJV</w:t>
      </w:r>
    </w:p>
    <w:p w14:paraId="3DE2708D" w14:textId="77777777" w:rsidR="00A71EE4" w:rsidRDefault="00A71EE4" w:rsidP="00A71EE4">
      <w:r>
        <w:t>Eph 5:14-20</w:t>
      </w:r>
    </w:p>
    <w:p w14:paraId="33049509" w14:textId="77777777" w:rsidR="00A71EE4" w:rsidRDefault="00A71EE4" w:rsidP="00A71EE4">
      <w:r>
        <w:t xml:space="preserve">14 Wherefore he saith, </w:t>
      </w:r>
      <w:proofErr w:type="gramStart"/>
      <w:r>
        <w:t>Awake</w:t>
      </w:r>
      <w:proofErr w:type="gramEnd"/>
      <w:r>
        <w:t xml:space="preserve"> thou that </w:t>
      </w:r>
      <w:proofErr w:type="spellStart"/>
      <w:r>
        <w:t>sleepest</w:t>
      </w:r>
      <w:proofErr w:type="spellEnd"/>
      <w:r>
        <w:t>, and arise from the dead, and Christ shall give thee light.</w:t>
      </w:r>
    </w:p>
    <w:p w14:paraId="51D63C81" w14:textId="77777777" w:rsidR="00A71EE4" w:rsidRDefault="00A71EE4" w:rsidP="00A71EE4">
      <w:r>
        <w:t>15 See then that ye walk circumspectly, not as fools, but as wise,</w:t>
      </w:r>
    </w:p>
    <w:p w14:paraId="22DC1095" w14:textId="77777777" w:rsidR="00A71EE4" w:rsidRDefault="00A71EE4" w:rsidP="00A71EE4">
      <w:r>
        <w:t>16 Redeeming the time, because the days are evil.</w:t>
      </w:r>
    </w:p>
    <w:p w14:paraId="6F74F74C" w14:textId="77777777" w:rsidR="00A71EE4" w:rsidRDefault="00A71EE4" w:rsidP="00A71EE4">
      <w:r>
        <w:t xml:space="preserve">17 Wherefore be ye not </w:t>
      </w:r>
      <w:proofErr w:type="gramStart"/>
      <w:r>
        <w:t>unwise ,</w:t>
      </w:r>
      <w:proofErr w:type="gramEnd"/>
      <w:r>
        <w:t xml:space="preserve"> but understanding what the will of the Lord is.</w:t>
      </w:r>
    </w:p>
    <w:p w14:paraId="75401046" w14:textId="77777777" w:rsidR="00A71EE4" w:rsidRPr="00A71EE4" w:rsidRDefault="00A71EE4" w:rsidP="00A71EE4">
      <w:pPr>
        <w:rPr>
          <w:b/>
        </w:rPr>
      </w:pPr>
      <w:r>
        <w:t xml:space="preserve">18 And be not drunk with wine, wherein is excess; </w:t>
      </w:r>
      <w:r w:rsidRPr="00A71EE4">
        <w:rPr>
          <w:b/>
        </w:rPr>
        <w:t>but be filled with the Spirit;</w:t>
      </w:r>
    </w:p>
    <w:p w14:paraId="35BD3C66" w14:textId="77777777" w:rsidR="00A71EE4" w:rsidRDefault="00A71EE4" w:rsidP="00A71EE4">
      <w:r>
        <w:t xml:space="preserve">19 Speaking to yourselves in psalms and hymns </w:t>
      </w:r>
      <w:r w:rsidRPr="00A71EE4">
        <w:rPr>
          <w:b/>
        </w:rPr>
        <w:t>and spiritual songs</w:t>
      </w:r>
      <w:r>
        <w:t>, singing and making melody in your heart to the Lord;</w:t>
      </w:r>
    </w:p>
    <w:p w14:paraId="37C2EF58" w14:textId="77777777" w:rsidR="00A71EE4" w:rsidRDefault="00A71EE4" w:rsidP="00A71EE4">
      <w:r>
        <w:t>20 Giving thanks always for all things unto God and the Father in the name of our Lord Jesus Christ;</w:t>
      </w:r>
    </w:p>
    <w:p w14:paraId="4C64D816" w14:textId="77777777" w:rsidR="00A71EE4" w:rsidRDefault="00A71EE4" w:rsidP="00A71EE4">
      <w:r>
        <w:t>KJV</w:t>
      </w:r>
    </w:p>
    <w:p w14:paraId="20E9C374" w14:textId="70C6CE99" w:rsidR="00D84B2C" w:rsidRDefault="00D84B2C" w:rsidP="00D84B2C">
      <w:r>
        <w:t>1 Cor 14:2</w:t>
      </w:r>
    </w:p>
    <w:p w14:paraId="42FC0DBC" w14:textId="77777777" w:rsidR="00D84B2C" w:rsidRDefault="00D84B2C" w:rsidP="00D84B2C">
      <w:r>
        <w:t xml:space="preserve">2 For he who speaks in a tongue does not speak to men but to God, for no one understands him; however, in the spirit he speaks mysteries. </w:t>
      </w:r>
    </w:p>
    <w:p w14:paraId="53C2AB05" w14:textId="15F0C450" w:rsidR="00A4648A" w:rsidRDefault="00D84B2C" w:rsidP="00D84B2C">
      <w:r>
        <w:t>NKJV</w:t>
      </w:r>
    </w:p>
    <w:p w14:paraId="3037A5EF" w14:textId="4284C2B2" w:rsidR="00D84B2C" w:rsidRDefault="00D84B2C" w:rsidP="00D84B2C">
      <w:r>
        <w:t>1 Cor 14:18</w:t>
      </w:r>
    </w:p>
    <w:p w14:paraId="61E59C1C" w14:textId="77777777" w:rsidR="00D84B2C" w:rsidRDefault="00D84B2C" w:rsidP="00D84B2C">
      <w:r>
        <w:t xml:space="preserve">18 I thank my God I speak with tongues more than you </w:t>
      </w:r>
      <w:proofErr w:type="gramStart"/>
      <w:r>
        <w:t>all;</w:t>
      </w:r>
      <w:proofErr w:type="gramEnd"/>
      <w:r>
        <w:t xml:space="preserve"> </w:t>
      </w:r>
    </w:p>
    <w:p w14:paraId="50A7E6EF" w14:textId="7A2DF722" w:rsidR="00D84B2C" w:rsidRDefault="00D84B2C" w:rsidP="00D84B2C">
      <w:r>
        <w:t>NKJV</w:t>
      </w:r>
    </w:p>
    <w:p w14:paraId="2F9FF3E1" w14:textId="512D01C1" w:rsidR="0072045C" w:rsidRDefault="0072045C" w:rsidP="0072045C">
      <w:r>
        <w:t>1 Cor 2:9-14</w:t>
      </w:r>
    </w:p>
    <w:p w14:paraId="2AAD8D2A" w14:textId="429E6246" w:rsidR="0072045C" w:rsidRDefault="0072045C" w:rsidP="0072045C">
      <w:r>
        <w:t xml:space="preserve">9 But as it is written, Eye hath not seen, nor ear heard, neither have </w:t>
      </w:r>
      <w:proofErr w:type="gramStart"/>
      <w:r>
        <w:t>entered into</w:t>
      </w:r>
      <w:proofErr w:type="gramEnd"/>
      <w:r>
        <w:t xml:space="preserve"> the heart of man, the things which God hath prepared for them that love him.</w:t>
      </w:r>
    </w:p>
    <w:p w14:paraId="1F13746E" w14:textId="755B176B" w:rsidR="0072045C" w:rsidRDefault="0072045C" w:rsidP="0072045C">
      <w:r>
        <w:t xml:space="preserve">10 </w:t>
      </w:r>
      <w:r w:rsidRPr="0072045C">
        <w:rPr>
          <w:b/>
          <w:bCs/>
        </w:rPr>
        <w:t xml:space="preserve">But God hath revealed them unto us by his Spirit: </w:t>
      </w:r>
      <w:r>
        <w:t xml:space="preserve">for the Spirit </w:t>
      </w:r>
      <w:proofErr w:type="spellStart"/>
      <w:r>
        <w:t>searcheth</w:t>
      </w:r>
      <w:proofErr w:type="spellEnd"/>
      <w:r>
        <w:t xml:space="preserve"> all things, </w:t>
      </w:r>
      <w:proofErr w:type="gramStart"/>
      <w:r>
        <w:t>yea</w:t>
      </w:r>
      <w:proofErr w:type="gramEnd"/>
      <w:r>
        <w:t>, the deep things of God.</w:t>
      </w:r>
    </w:p>
    <w:p w14:paraId="18EC3DBE" w14:textId="13EC8FF3" w:rsidR="0072045C" w:rsidRPr="0072045C" w:rsidRDefault="0072045C" w:rsidP="0072045C">
      <w:r>
        <w:lastRenderedPageBreak/>
        <w:t xml:space="preserve">11 For what man </w:t>
      </w:r>
      <w:proofErr w:type="spellStart"/>
      <w:r>
        <w:t>knoweth</w:t>
      </w:r>
      <w:proofErr w:type="spellEnd"/>
      <w:r>
        <w:t xml:space="preserve"> the things of a man, save the spirit of man which is in him? even so the things of God </w:t>
      </w:r>
      <w:proofErr w:type="spellStart"/>
      <w:r>
        <w:t>knoweth</w:t>
      </w:r>
      <w:proofErr w:type="spellEnd"/>
      <w:r>
        <w:t xml:space="preserve"> no man, but the Spirit of God.</w:t>
      </w:r>
    </w:p>
    <w:p w14:paraId="13052278" w14:textId="4F79EFAD" w:rsidR="0072045C" w:rsidRPr="0072045C" w:rsidRDefault="0072045C" w:rsidP="0072045C">
      <w:pPr>
        <w:rPr>
          <w:b/>
          <w:bCs/>
        </w:rPr>
      </w:pPr>
      <w:r w:rsidRPr="0072045C">
        <w:rPr>
          <w:b/>
          <w:bCs/>
        </w:rPr>
        <w:t>12 Now we have received, not the spirit of the world, but the spirit which is of God; that we might know the things that are freely given to us of God.</w:t>
      </w:r>
    </w:p>
    <w:p w14:paraId="1AACC513" w14:textId="08E4E034" w:rsidR="0072045C" w:rsidRDefault="0072045C" w:rsidP="0072045C">
      <w:r>
        <w:t xml:space="preserve">13 Which things also we speak, not in the words which man's wisdom </w:t>
      </w:r>
      <w:proofErr w:type="spellStart"/>
      <w:r>
        <w:t>teacheth</w:t>
      </w:r>
      <w:proofErr w:type="spellEnd"/>
      <w:r>
        <w:t xml:space="preserve">, but which the Holy Ghost </w:t>
      </w:r>
      <w:proofErr w:type="spellStart"/>
      <w:proofErr w:type="gramStart"/>
      <w:r>
        <w:t>teacheth</w:t>
      </w:r>
      <w:proofErr w:type="spellEnd"/>
      <w:r>
        <w:t xml:space="preserve"> ;</w:t>
      </w:r>
      <w:proofErr w:type="gramEnd"/>
      <w:r>
        <w:t xml:space="preserve"> comparing spiritual things with spiritual.</w:t>
      </w:r>
    </w:p>
    <w:p w14:paraId="71113281" w14:textId="77777777" w:rsidR="0072045C" w:rsidRDefault="0072045C" w:rsidP="0072045C">
      <w:r>
        <w:t xml:space="preserve">14 But the natural man </w:t>
      </w:r>
      <w:proofErr w:type="spellStart"/>
      <w:r>
        <w:t>receiveth</w:t>
      </w:r>
      <w:proofErr w:type="spellEnd"/>
      <w:r>
        <w:t xml:space="preserve"> not the things of the Spirit of God: for they are foolishness unto him: neither can he know them, because they are spiritually discerned.</w:t>
      </w:r>
    </w:p>
    <w:p w14:paraId="506ED6B3" w14:textId="3BCB7F71" w:rsidR="00D84B2C" w:rsidRPr="00E01598" w:rsidRDefault="0072045C" w:rsidP="0072045C">
      <w:r>
        <w:t>KJV</w:t>
      </w:r>
      <w:bookmarkStart w:id="0" w:name="_GoBack"/>
      <w:bookmarkEnd w:id="0"/>
    </w:p>
    <w:sectPr w:rsidR="00D84B2C" w:rsidRPr="00E01598" w:rsidSect="00E271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zEzNTC0NLc0NDRS0lEKTi0uzszPAykwrAUAXIGmcCwAAAA="/>
  </w:docVars>
  <w:rsids>
    <w:rsidRoot w:val="00F61913"/>
    <w:rsid w:val="000D6C5D"/>
    <w:rsid w:val="001440DD"/>
    <w:rsid w:val="001907FC"/>
    <w:rsid w:val="001C77A0"/>
    <w:rsid w:val="00246871"/>
    <w:rsid w:val="003279A2"/>
    <w:rsid w:val="004B49F8"/>
    <w:rsid w:val="005332C1"/>
    <w:rsid w:val="005864A0"/>
    <w:rsid w:val="00653B2E"/>
    <w:rsid w:val="006D1530"/>
    <w:rsid w:val="006F357E"/>
    <w:rsid w:val="0072045C"/>
    <w:rsid w:val="007C458D"/>
    <w:rsid w:val="0083216A"/>
    <w:rsid w:val="00891D8E"/>
    <w:rsid w:val="009C258D"/>
    <w:rsid w:val="00A06C00"/>
    <w:rsid w:val="00A30862"/>
    <w:rsid w:val="00A4648A"/>
    <w:rsid w:val="00A71EE4"/>
    <w:rsid w:val="00B04488"/>
    <w:rsid w:val="00B800C0"/>
    <w:rsid w:val="00CE5C2E"/>
    <w:rsid w:val="00D84B2C"/>
    <w:rsid w:val="00E01598"/>
    <w:rsid w:val="00E27133"/>
    <w:rsid w:val="00E42F39"/>
    <w:rsid w:val="00E70E89"/>
    <w:rsid w:val="00F5046F"/>
    <w:rsid w:val="00F61913"/>
    <w:rsid w:val="00FE0ED9"/>
    <w:rsid w:val="00FE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C86DF"/>
  <w15:docId w15:val="{6B88D428-1F2C-4708-A896-161A4CC1E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1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823</Words>
  <Characters>46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ch</dc:creator>
  <cp:lastModifiedBy>Mitchell McQuinn</cp:lastModifiedBy>
  <cp:revision>4</cp:revision>
  <cp:lastPrinted>2009-09-20T12:56:00Z</cp:lastPrinted>
  <dcterms:created xsi:type="dcterms:W3CDTF">2011-02-21T22:37:00Z</dcterms:created>
  <dcterms:modified xsi:type="dcterms:W3CDTF">2020-02-14T18:37:00Z</dcterms:modified>
</cp:coreProperties>
</file>